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54C07" w14:textId="17030527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Rezultati ispita tokom zimskog semestra 2020/21.g.</w:t>
      </w:r>
    </w:p>
    <w:p w14:paraId="035A428F" w14:textId="77777777" w:rsidR="00B94901" w:rsidRDefault="00B94901">
      <w:pPr>
        <w:rPr>
          <w:b/>
          <w:bCs/>
          <w:lang w:val="sr-Latn-ME"/>
        </w:rPr>
      </w:pPr>
    </w:p>
    <w:p w14:paraId="69E95573" w14:textId="726AB979" w:rsidR="00B94901" w:rsidRDefault="00B94901">
      <w:pPr>
        <w:rPr>
          <w:b/>
          <w:bCs/>
          <w:lang w:val="sr-Latn-ME"/>
        </w:rPr>
      </w:pPr>
      <w:r>
        <w:rPr>
          <w:b/>
          <w:bCs/>
          <w:lang w:val="sr-Latn-ME"/>
        </w:rPr>
        <w:t>Predmetni nastavnik: prof. dr Sanja Peković</w:t>
      </w:r>
    </w:p>
    <w:p w14:paraId="7BC2C7BE" w14:textId="77777777" w:rsidR="00B94901" w:rsidRDefault="00B94901">
      <w:pPr>
        <w:rPr>
          <w:b/>
          <w:bCs/>
          <w:lang w:val="sr-Latn-ME"/>
        </w:rPr>
      </w:pPr>
    </w:p>
    <w:p w14:paraId="25B97FF8" w14:textId="52A1EE09" w:rsidR="002B7456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Projekti animacija u hotelijerstvu</w:t>
      </w:r>
      <w:r w:rsidR="00D968FE">
        <w:rPr>
          <w:b/>
          <w:bCs/>
          <w:lang w:val="sr-Latn-ME"/>
        </w:rPr>
        <w:t xml:space="preserve"> (k1</w:t>
      </w:r>
      <w:r w:rsidR="00C34622">
        <w:rPr>
          <w:b/>
          <w:bCs/>
          <w:lang w:val="sr-Latn-ME"/>
        </w:rPr>
        <w:t xml:space="preserve"> i k2</w:t>
      </w:r>
      <w:r w:rsidR="00D968FE">
        <w:rPr>
          <w:b/>
          <w:bCs/>
          <w:lang w:val="sr-Latn-ME"/>
        </w:rPr>
        <w:t>-max 25 bodova)</w:t>
      </w:r>
    </w:p>
    <w:p w14:paraId="74591DF5" w14:textId="60ECDC1F" w:rsidR="00B94901" w:rsidRDefault="00B94901">
      <w:pPr>
        <w:rPr>
          <w:lang w:val="sr-Latn-ME"/>
        </w:rPr>
      </w:pPr>
      <w:r>
        <w:rPr>
          <w:lang w:val="sr-Latn-ME"/>
        </w:rPr>
        <w:t>Krivokapić Anđela 31-H/2016</w:t>
      </w:r>
      <w:r>
        <w:rPr>
          <w:lang w:val="sr-Latn-ME"/>
        </w:rPr>
        <w:tab/>
        <w:t>22(k1)</w:t>
      </w:r>
      <w:r w:rsidR="002268A4">
        <w:rPr>
          <w:lang w:val="sr-Latn-ME"/>
        </w:rPr>
        <w:tab/>
      </w:r>
      <w:r w:rsidR="002268A4">
        <w:rPr>
          <w:lang w:val="sr-Latn-ME"/>
        </w:rPr>
        <w:tab/>
        <w:t>25</w:t>
      </w:r>
      <w:r w:rsidR="00572F9B">
        <w:rPr>
          <w:lang w:val="sr-Latn-ME"/>
        </w:rPr>
        <w:t>(k2)</w:t>
      </w:r>
    </w:p>
    <w:p w14:paraId="43CF744F" w14:textId="6B79C0EE" w:rsidR="00B94901" w:rsidRDefault="00B94901">
      <w:pPr>
        <w:rPr>
          <w:lang w:val="sr-Latn-ME"/>
        </w:rPr>
      </w:pPr>
      <w:r>
        <w:rPr>
          <w:lang w:val="sr-Latn-ME"/>
        </w:rPr>
        <w:t>Pestorić Milica 56-H/2013</w:t>
      </w:r>
      <w:r>
        <w:rPr>
          <w:lang w:val="sr-Latn-ME"/>
        </w:rPr>
        <w:tab/>
        <w:t>22</w:t>
      </w:r>
    </w:p>
    <w:p w14:paraId="3ACE3AD7" w14:textId="3E8FB12E" w:rsidR="002268A4" w:rsidRDefault="002268A4">
      <w:pPr>
        <w:rPr>
          <w:lang w:val="sr-Latn-ME"/>
        </w:rPr>
      </w:pPr>
      <w:r>
        <w:rPr>
          <w:lang w:val="sr-Latn-ME"/>
        </w:rPr>
        <w:t>Andreja Dragićević 78-H/2016</w:t>
      </w:r>
      <w:r>
        <w:rPr>
          <w:lang w:val="sr-Latn-ME"/>
        </w:rPr>
        <w:tab/>
        <w:t>18</w:t>
      </w:r>
      <w:r>
        <w:rPr>
          <w:lang w:val="sr-Latn-ME"/>
        </w:rPr>
        <w:tab/>
      </w:r>
      <w:r>
        <w:rPr>
          <w:lang w:val="sr-Latn-ME"/>
        </w:rPr>
        <w:tab/>
        <w:t>22</w:t>
      </w:r>
    </w:p>
    <w:p w14:paraId="7432F45D" w14:textId="61D580F4" w:rsidR="00B94901" w:rsidRDefault="00B94901">
      <w:pPr>
        <w:rPr>
          <w:lang w:val="sr-Latn-ME"/>
        </w:rPr>
      </w:pPr>
    </w:p>
    <w:p w14:paraId="56C10381" w14:textId="19181DFC" w:rsidR="00B94901" w:rsidRPr="00B94901" w:rsidRDefault="00B94901">
      <w:pPr>
        <w:rPr>
          <w:b/>
          <w:bCs/>
          <w:lang w:val="sr-Latn-ME"/>
        </w:rPr>
      </w:pPr>
      <w:r w:rsidRPr="00B94901">
        <w:rPr>
          <w:b/>
          <w:bCs/>
          <w:lang w:val="sr-Latn-ME"/>
        </w:rPr>
        <w:t>Upravljanje kvalitetom u turizmu (</w:t>
      </w:r>
      <w:r w:rsidR="00D968FE">
        <w:rPr>
          <w:b/>
          <w:bCs/>
          <w:lang w:val="sr-Latn-ME"/>
        </w:rPr>
        <w:t>k1</w:t>
      </w:r>
      <w:r w:rsidR="00C34622">
        <w:rPr>
          <w:b/>
          <w:bCs/>
          <w:lang w:val="sr-Latn-ME"/>
        </w:rPr>
        <w:t xml:space="preserve"> i k2</w:t>
      </w:r>
      <w:r w:rsidR="00D968FE">
        <w:rPr>
          <w:b/>
          <w:bCs/>
          <w:lang w:val="sr-Latn-ME"/>
        </w:rPr>
        <w:t xml:space="preserve"> – max 25 bodova)</w:t>
      </w:r>
    </w:p>
    <w:p w14:paraId="3F6B6D05" w14:textId="697CEE88" w:rsidR="00B94901" w:rsidRDefault="00B94901">
      <w:pPr>
        <w:rPr>
          <w:lang w:val="sr-Latn-ME"/>
        </w:rPr>
      </w:pPr>
      <w:r>
        <w:rPr>
          <w:lang w:val="sr-Latn-ME"/>
        </w:rPr>
        <w:t>Narandžić Milica 158-T/2014</w:t>
      </w:r>
      <w:r>
        <w:rPr>
          <w:lang w:val="sr-Latn-ME"/>
        </w:rPr>
        <w:tab/>
        <w:t>22(k1)</w:t>
      </w:r>
    </w:p>
    <w:p w14:paraId="78D7B883" w14:textId="06CE6305" w:rsidR="00075FA2" w:rsidRDefault="00075FA2">
      <w:pPr>
        <w:rPr>
          <w:lang w:val="sr-Latn-ME"/>
        </w:rPr>
      </w:pPr>
    </w:p>
    <w:p w14:paraId="36B959CF" w14:textId="356B4472" w:rsidR="00075FA2" w:rsidRPr="00075FA2" w:rsidRDefault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Upravljanje kvalitetom u hotelijerstvu (k1</w:t>
      </w:r>
      <w:r w:rsidR="00C34622">
        <w:rPr>
          <w:b/>
          <w:bCs/>
          <w:lang w:val="sr-Latn-ME"/>
        </w:rPr>
        <w:t xml:space="preserve"> i k2</w:t>
      </w:r>
      <w:r w:rsidRPr="00075FA2">
        <w:rPr>
          <w:b/>
          <w:bCs/>
          <w:lang w:val="sr-Latn-ME"/>
        </w:rPr>
        <w:t xml:space="preserve"> – max 25 bodova)</w:t>
      </w:r>
    </w:p>
    <w:p w14:paraId="283597A4" w14:textId="0C43F8F9" w:rsidR="00075FA2" w:rsidRDefault="00075FA2">
      <w:pPr>
        <w:rPr>
          <w:lang w:val="sr-Latn-ME"/>
        </w:rPr>
      </w:pPr>
      <w:r>
        <w:rPr>
          <w:lang w:val="sr-Latn-ME"/>
        </w:rPr>
        <w:t>Milosavljević Dušan 40-H/2016</w:t>
      </w:r>
      <w:r>
        <w:rPr>
          <w:lang w:val="sr-Latn-ME"/>
        </w:rPr>
        <w:tab/>
        <w:t>20(k1)</w:t>
      </w:r>
      <w:r w:rsidR="002268A4">
        <w:rPr>
          <w:lang w:val="sr-Latn-ME"/>
        </w:rPr>
        <w:tab/>
      </w:r>
      <w:r w:rsidR="002268A4">
        <w:rPr>
          <w:lang w:val="sr-Latn-ME"/>
        </w:rPr>
        <w:tab/>
        <w:t>22</w:t>
      </w:r>
      <w:r w:rsidR="00572F9B">
        <w:rPr>
          <w:lang w:val="sr-Latn-ME"/>
        </w:rPr>
        <w:t>(k2)</w:t>
      </w:r>
    </w:p>
    <w:p w14:paraId="3EC5F1F2" w14:textId="77777777" w:rsidR="00075FA2" w:rsidRDefault="00075FA2" w:rsidP="00075FA2">
      <w:pPr>
        <w:rPr>
          <w:lang w:val="sr-Latn-ME"/>
        </w:rPr>
      </w:pPr>
    </w:p>
    <w:p w14:paraId="3B6BCFFA" w14:textId="5711E76F" w:rsidR="00075FA2" w:rsidRPr="00075FA2" w:rsidRDefault="00075FA2" w:rsidP="00075FA2">
      <w:pPr>
        <w:rPr>
          <w:b/>
          <w:bCs/>
          <w:lang w:val="sr-Latn-ME"/>
        </w:rPr>
      </w:pPr>
      <w:r w:rsidRPr="00075FA2">
        <w:rPr>
          <w:b/>
          <w:bCs/>
          <w:lang w:val="sr-Latn-ME"/>
        </w:rPr>
        <w:t>Liderstvo u hotelijerstvu (k1</w:t>
      </w:r>
      <w:r w:rsidR="00C34622">
        <w:rPr>
          <w:b/>
          <w:bCs/>
          <w:lang w:val="sr-Latn-ME"/>
        </w:rPr>
        <w:t xml:space="preserve"> i k2</w:t>
      </w:r>
      <w:r w:rsidRPr="00075FA2">
        <w:rPr>
          <w:b/>
          <w:bCs/>
          <w:lang w:val="sr-Latn-ME"/>
        </w:rPr>
        <w:t xml:space="preserve"> – max 25 bodova)</w:t>
      </w:r>
    </w:p>
    <w:p w14:paraId="708B6C17" w14:textId="2593B585" w:rsidR="00075FA2" w:rsidRDefault="00075FA2" w:rsidP="00075FA2">
      <w:pPr>
        <w:rPr>
          <w:lang w:val="sr-Latn-ME"/>
        </w:rPr>
      </w:pPr>
      <w:r>
        <w:rPr>
          <w:lang w:val="sr-Latn-ME"/>
        </w:rPr>
        <w:t>Kostić Sara 22-H/2016</w:t>
      </w:r>
      <w:r>
        <w:rPr>
          <w:lang w:val="sr-Latn-ME"/>
        </w:rPr>
        <w:tab/>
      </w:r>
      <w:r>
        <w:rPr>
          <w:lang w:val="sr-Latn-ME"/>
        </w:rPr>
        <w:tab/>
        <w:t>22(k1)</w:t>
      </w:r>
      <w:r w:rsidRPr="00075FA2">
        <w:rPr>
          <w:lang w:val="sr-Latn-ME"/>
        </w:rPr>
        <w:t xml:space="preserve"> </w:t>
      </w:r>
    </w:p>
    <w:p w14:paraId="7BCD6C01" w14:textId="67DBB245" w:rsidR="00075FA2" w:rsidRDefault="00075FA2" w:rsidP="00075FA2">
      <w:pPr>
        <w:rPr>
          <w:lang w:val="sr-Latn-ME"/>
        </w:rPr>
      </w:pPr>
      <w:r>
        <w:rPr>
          <w:lang w:val="sr-Latn-ME"/>
        </w:rPr>
        <w:t>Dubreta Tijana 55-H/2016</w:t>
      </w:r>
      <w:r>
        <w:rPr>
          <w:lang w:val="sr-Latn-ME"/>
        </w:rPr>
        <w:tab/>
        <w:t>20</w:t>
      </w:r>
    </w:p>
    <w:p w14:paraId="0A1E4803" w14:textId="1D0180F5" w:rsidR="002268A4" w:rsidRDefault="002268A4" w:rsidP="00075FA2">
      <w:pPr>
        <w:rPr>
          <w:lang w:val="sr-Latn-ME"/>
        </w:rPr>
      </w:pPr>
      <w:r>
        <w:rPr>
          <w:lang w:val="sr-Latn-ME"/>
        </w:rPr>
        <w:t>Andreja Dragićević 78-H/2016</w:t>
      </w:r>
      <w:r>
        <w:rPr>
          <w:lang w:val="sr-Latn-ME"/>
        </w:rPr>
        <w:tab/>
        <w:t>18</w:t>
      </w:r>
      <w:r>
        <w:rPr>
          <w:lang w:val="sr-Latn-ME"/>
        </w:rPr>
        <w:tab/>
      </w:r>
      <w:r>
        <w:rPr>
          <w:lang w:val="sr-Latn-ME"/>
        </w:rPr>
        <w:tab/>
        <w:t>20</w:t>
      </w:r>
      <w:r w:rsidR="00572F9B">
        <w:rPr>
          <w:lang w:val="sr-Latn-ME"/>
        </w:rPr>
        <w:t>(k2)</w:t>
      </w:r>
    </w:p>
    <w:p w14:paraId="706B8B29" w14:textId="12B5517C" w:rsidR="00075FA2" w:rsidRPr="00075FA2" w:rsidRDefault="00075FA2" w:rsidP="00075FA2">
      <w:pPr>
        <w:rPr>
          <w:lang w:val="sr-Latn-ME"/>
        </w:rPr>
      </w:pPr>
    </w:p>
    <w:sectPr w:rsidR="00075FA2" w:rsidRPr="00075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rE0tjAyBAJLIyUdpeDU4uLM/DyQAqNaADO3JT8sAAAA"/>
  </w:docVars>
  <w:rsids>
    <w:rsidRoot w:val="006E391B"/>
    <w:rsid w:val="00075FA2"/>
    <w:rsid w:val="002268A4"/>
    <w:rsid w:val="00572F9B"/>
    <w:rsid w:val="006E391B"/>
    <w:rsid w:val="00846624"/>
    <w:rsid w:val="00B94901"/>
    <w:rsid w:val="00C34622"/>
    <w:rsid w:val="00CE094B"/>
    <w:rsid w:val="00D968FE"/>
    <w:rsid w:val="00E3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4F610"/>
  <w15:chartTrackingRefBased/>
  <w15:docId w15:val="{9E83E97D-EB9D-4EFE-B457-B337DD465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</cp:revision>
  <dcterms:created xsi:type="dcterms:W3CDTF">2020-12-08T09:08:00Z</dcterms:created>
  <dcterms:modified xsi:type="dcterms:W3CDTF">2021-01-08T20:33:00Z</dcterms:modified>
</cp:coreProperties>
</file>